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cover-letter"/>
    <w:p>
      <w:pPr>
        <w:pStyle w:val="Heading1"/>
      </w:pPr>
      <w:r>
        <w:t xml:space="preserve">Cover Letter</w:t>
      </w:r>
    </w:p>
    <w:p>
      <w:pPr>
        <w:pStyle w:val="FirstParagraph"/>
      </w:pPr>
      <w:r>
        <w:rPr>
          <w:bCs/>
          <w:b/>
        </w:rPr>
        <w:t xml:space="preserve">John Doe</w:t>
      </w:r>
      <w:r>
        <w:br/>
      </w:r>
      <w:r>
        <w:t xml:space="preserve">123 Culinary Street</w:t>
      </w:r>
      <w:r>
        <w:br/>
      </w:r>
      <w:r>
        <w:t xml:space="preserve">Manchester, M1 2AB</w:t>
      </w:r>
      <w:r>
        <w:br/>
      </w:r>
      <w:r>
        <w:t xml:space="preserve">United Kingdom</w:t>
      </w:r>
      <w:r>
        <w:br/>
      </w:r>
      <w:r>
        <w:t xml:space="preserve">john.doe@example.com | +44 7900 123456</w:t>
      </w:r>
    </w:p>
    <w:p>
      <w:pPr>
        <w:pStyle w:val="BodyText"/>
      </w:pPr>
      <w:r>
        <w:t xml:space="preserve">[Date]</w:t>
      </w:r>
    </w:p>
    <w:p>
      <w:pPr>
        <w:pStyle w:val="BodyText"/>
      </w:pPr>
      <w:r>
        <w:t xml:space="preserve">Dear [Hiring Manager's Name],</w:t>
      </w:r>
      <w:r>
        <w:br/>
      </w:r>
      <w:r>
        <w:t xml:space="preserve">I am writing to express my sincere interest in the Chef position at [Restaurant Name] in Manchester, United Kingdom. As a dedicated and passionate culinary professional with over [X years] of experience in the food industry, I am eager to bring my expertise, creativity, and commitment to excellence to your esteemed establishment. Manchester’s dynamic food scene and reputation as a hub for diverse gastronomy make it an ideal location for me to further my career as a Chef.</w:t>
      </w:r>
    </w:p>
    <w:p>
      <w:pPr>
        <w:pStyle w:val="BodyText"/>
      </w:pPr>
      <w:r>
        <w:t xml:space="preserve">Having worked in various kitchens across the United Kingdom, I have developed a deep appreciation for the art of cooking and the importance of crafting exceptional dining experiences. My journey began as a commis chef at [Previous Restaurant Name], where I honed my skills in menu development, kitchen organization, and team collaboration. Over time, I progressed to roles such as sous chef and head chef, where I led teams in creating innovative dishes that reflected both traditional techniques and modern trends. This experience has equipped me with the technical knowledge, leadership abilities, and creative flair necessary to thrive in a fast-paced environment like Manchester’s culinary landscape.</w:t>
      </w:r>
    </w:p>
    <w:p>
      <w:pPr>
        <w:pStyle w:val="BodyText"/>
      </w:pPr>
      <w:r>
        <w:t xml:space="preserve">What sets me apart as a Chef is my unwavering dedication to quality ingredients, sustainability, and customer satisfaction. I believe that great food starts with sourcing the finest local produce and working closely with suppliers who share my commitment to ethical practices. In Manchester, where the demand for farm-to-table dining and eco-conscious cuisine is growing, I am confident that my approach aligns perfectly with the values of [Restaurant Name]. Whether it’s crafting a seasonal menu that highlights regional flavors or adapting traditional recipes with contemporary twists, I strive to create dishes that not only delight the palate but also tell a story.</w:t>
      </w:r>
    </w:p>
    <w:p>
      <w:pPr>
        <w:pStyle w:val="BodyText"/>
      </w:pPr>
      <w:r>
        <w:t xml:space="preserve">One of my proudest achievements was leading the kitchen at [Previous Restaurant Name], where we achieved [specific accomplishment, e.g., "a 4-star rating in The Guardian" or "a Michelin Bib Gourmand nomination"]. This success was driven by my ability to foster a collaborative environment, mentor junior chefs, and maintain high standards of hygiene and efficiency. I understand that a Chef’s role extends beyond the kitchen—ensuring smooth operations, managing inventory, and maintaining strong relationships with suppliers and customers are all critical to the restaurant’s success. My attention to detail and ability to multitask under pressure have consistently allowed me to meet deadlines while upholding the quality of every dish served.</w:t>
      </w:r>
    </w:p>
    <w:p>
      <w:pPr>
        <w:pStyle w:val="BodyText"/>
      </w:pPr>
      <w:r>
        <w:t xml:space="preserve">Manchester’s culinary scene is a vibrant blend of tradition and innovation, with a growing number of restaurants pushing boundaries in both flavor and technique. As someone who thrives in such an environment, I am particularly excited about the opportunity to contribute to [Restaurant Name]’s vision. Whether it’s experimenting with global flavors to cater to Manchester’s diverse population or embracing the city’s cultural heritage through authentic dishes, I am eager to collaborate with your team to create a menu that reflects the unique spirit of United Kingdom Manchester.</w:t>
      </w:r>
    </w:p>
    <w:p>
      <w:pPr>
        <w:pStyle w:val="BodyText"/>
      </w:pPr>
      <w:r>
        <w:t xml:space="preserve">I have followed [Restaurant Name]’s journey with great admiration, especially your commitment to [mention specific value or achievement, e.g., "sustainable sourcing," "community engagement," or "culinary innovation"]. Your dedication to excellence resonates deeply with my own philosophy as a Chef. I am particularly drawn to the opportunity to work alongside a team that values creativity and professionalism, and I am confident that my background in [mention specific skills or experiences, e.g., "French patisserie," "Asian fusion cuisine," or "plant-based dining"] would complement your existing offerings.</w:t>
      </w:r>
    </w:p>
    <w:p>
      <w:pPr>
        <w:pStyle w:val="BodyText"/>
      </w:pPr>
      <w:r>
        <w:t xml:space="preserve">What excites me most about this role is the chance to contribute to a restaurant that not only serves exceptional food but also plays a meaningful role in Manchester’s community. I have always believed that food has the power to bring people together, and I am passionate about creating memorable experiences for diners through every dish. Whether it’s a fine dining event for special occasions or a casual meal for families and friends, my goal is to ensure that each guest leaves with a sense of satisfaction and appreciation for the craftsmanship behind the food.</w:t>
      </w:r>
    </w:p>
    <w:p>
      <w:pPr>
        <w:pStyle w:val="BodyText"/>
      </w:pPr>
      <w:r>
        <w:t xml:space="preserve">In addition to my culinary skills, I am fluent in [mention languages if applicable] and possess strong communication abilities that allow me to collaborate effectively with both team members and customers. My adaptability and positive attitude have been instrumental in overcoming challenges, whether it’s managing a busy service or navigating unexpected changes in the kitchen. I am also committed to continuous learning, regularly attending workshops and courses to stay updated on industry trends and techniques.</w:t>
      </w:r>
    </w:p>
    <w:p>
      <w:pPr>
        <w:pStyle w:val="BodyText"/>
      </w:pPr>
      <w:r>
        <w:t xml:space="preserve">I would be honored to bring my passion for cooking and my proven track record of success to [Restaurant Name]. I am confident that my skills, experience, and dedication will make a valuable contribution to your team. I would welcome the opportunity to discuss how my background aligns with your goals and how I can help elevate the culinary offerings at [Restaurant Name] in United Kingdom Manchester.</w:t>
      </w:r>
    </w:p>
    <w:p>
      <w:pPr>
        <w:pStyle w:val="BodyText"/>
      </w:pPr>
      <w:r>
        <w:t xml:space="preserve">Thank you for considering my application. I look forward to the possibility of contributing to your restaurant’s continued success and am available at your earliest convenience for an interview. Please feel free to contact me via email at john.doe@example.com or by phone at +44 7900 123456.</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United Kingdom Manchester</dc:title>
  <dc:creator/>
  <dc:language>en</dc:language>
  <cp:keywords/>
  <dcterms:created xsi:type="dcterms:W3CDTF">2026-06-06T11:44:15Z</dcterms:created>
  <dcterms:modified xsi:type="dcterms:W3CDTF">2026-06-06T11:44:15Z</dcterms:modified>
</cp:coreProperties>
</file>

<file path=docProps/custom.xml><?xml version="1.0" encoding="utf-8"?>
<Properties xmlns="http://schemas.openxmlformats.org/officeDocument/2006/custom-properties" xmlns:vt="http://schemas.openxmlformats.org/officeDocument/2006/docPropsVTypes"/>
</file>